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.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1DAD9FC0" w14:textId="73A46D3C" w:rsidR="004F4E5B" w:rsidRPr="004F4E5B" w:rsidRDefault="004F4E5B" w:rsidP="00745961">
      <w:pPr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21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</w:p>
    <w:p w14:paraId="585F8F0F" w14:textId="12E0D3B5" w:rsidR="00D20AA7" w:rsidRPr="00155900" w:rsidRDefault="004F4E5B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06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D20AA7"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EE38FE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A117AC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7777777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  <w:r w:rsidRPr="009F470A">
                    <w:rPr>
                      <w:lang w:val="pt-BR" w:eastAsia="pt-BR"/>
                    </w:rPr>
                    <mc:AlternateContent>
                      <mc:Choice Requires="wps">
                        <w:drawing>
                          <wp:inline distT="0" distB="0" distL="0" distR="0" wp14:anchorId="1AF68887" wp14:editId="7EE06739">
                            <wp:extent cx="221615" cy="0"/>
                            <wp:effectExtent l="0" t="0" r="26035" b="19050"/>
                            <wp:docPr id="83" name="Conector Reto 83" title="Gráfico de linh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9046029" id="Conector Reto 83" o:spid="_x0000_s1026" alt="Title: Gráfico de linhas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EE38FE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480D804A" w:rsidR="00C420C8" w:rsidRPr="003810F7" w:rsidRDefault="00EC2F61" w:rsidP="0043426C">
                  <w:pPr>
                    <w:pStyle w:val="Heading3"/>
                    <w:rPr>
                      <w:rFonts w:ascii="Arial" w:hAnsi="Arial" w:cs="Arial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lang w:val="pt-BR"/>
                    </w:rPr>
                    <w:t>Habili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dades</w:t>
                  </w:r>
                </w:p>
                <w:p w14:paraId="5B949473" w14:textId="7777777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  <w:r w:rsidRPr="009F470A">
                    <w:rPr>
                      <w:lang w:val="pt-BR" w:eastAsia="pt-BR"/>
                    </w:rPr>
                    <mc:AlternateContent>
                      <mc:Choice Requires="wps">
                        <w:drawing>
                          <wp:inline distT="0" distB="0" distL="0" distR="0" wp14:anchorId="01E50127" wp14:editId="4969E9FE">
                            <wp:extent cx="221615" cy="0"/>
                            <wp:effectExtent l="0" t="0" r="26035" b="19050"/>
                            <wp:docPr id="84" name="Conector Reto 84" title="Gráfico de linh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7D0B7C1" id="Conector Reto 84" o:spid="_x0000_s1026" alt="Title: Gráfico de linhas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6E0FF590" w14:textId="02A805D2" w:rsidR="00C420C8" w:rsidRPr="003810F7" w:rsidRDefault="00EC2F61" w:rsidP="00463463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0FCEF60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</w:t>
                  </w:r>
                  <w:r w:rsidR="00EB11C9">
                    <w:rPr>
                      <w:rFonts w:ascii="Arial" w:hAnsi="Arial" w:cs="Arial"/>
                      <w:b/>
                      <w:lang w:val="en-US"/>
                    </w:rPr>
                    <w:t xml:space="preserve"> and Machine Learning</w:t>
                  </w:r>
                  <w:bookmarkStart w:id="0" w:name="_GoBack"/>
                  <w:bookmarkEnd w:id="0"/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EE38FE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EC2F61" w:rsidRDefault="00EC2F61" w:rsidP="000B387F">
                  <w:pPr>
                    <w:pStyle w:val="Heading2"/>
                    <w:rPr>
                      <w:lang w:val="en-US"/>
                    </w:rPr>
                  </w:pPr>
                  <w:r w:rsidRPr="00EC2F61">
                    <w:rPr>
                      <w:lang w:val="en-US"/>
                    </w:rPr>
                    <w:lastRenderedPageBreak/>
                    <w:t>Experi</w:t>
                  </w:r>
                  <w:r w:rsidR="00DB05E2">
                    <w:rPr>
                      <w:lang w:val="en-US"/>
                    </w:rPr>
                    <w:t>ê</w:t>
                  </w:r>
                  <w:r w:rsidRPr="00EC2F61">
                    <w:rPr>
                      <w:lang w:val="en-US"/>
                    </w:rPr>
                    <w:t>nc</w:t>
                  </w:r>
                  <w:r w:rsidR="00DB05E2">
                    <w:rPr>
                      <w:lang w:val="en-US"/>
                    </w:rPr>
                    <w:t>ia</w:t>
                  </w:r>
                  <w:r w:rsidR="00DF444A">
                    <w:rPr>
                      <w:lang w:val="en-US"/>
                    </w:rPr>
                    <w:t xml:space="preserve"> (</w:t>
                  </w:r>
                  <w:r w:rsidR="00DB05E2">
                    <w:rPr>
                      <w:lang w:val="en-US"/>
                    </w:rPr>
                    <w:t>últimas</w:t>
                  </w:r>
                  <w:r w:rsidR="00DF444A">
                    <w:rPr>
                      <w:lang w:val="en-US"/>
                    </w:rPr>
                    <w:t xml:space="preserve"> </w:t>
                  </w:r>
                  <w:r w:rsidR="00236411">
                    <w:rPr>
                      <w:lang w:val="en-US"/>
                    </w:rPr>
                    <w:t>3</w:t>
                  </w:r>
                  <w:r w:rsidR="00DF444A">
                    <w:rPr>
                      <w:lang w:val="en-US"/>
                    </w:rPr>
                    <w:t>)</w:t>
                  </w:r>
                </w:p>
                <w:p w14:paraId="3019036A" w14:textId="77777777" w:rsidR="00236411" w:rsidRPr="003810F7" w:rsidRDefault="00236411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CEO/Data Scientist and DevOps at </w:t>
                  </w:r>
                  <w:proofErr w:type="spellStart"/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NNovup</w:t>
                  </w:r>
                  <w:proofErr w:type="spellEnd"/>
                </w:p>
                <w:p w14:paraId="5C650F1C" w14:textId="77777777" w:rsidR="00C420C8" w:rsidRPr="003810F7" w:rsidRDefault="00EC2F61" w:rsidP="000B387F">
                  <w:pPr>
                    <w:pStyle w:val="Heading5"/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>2018</w:t>
                  </w:r>
                  <w:r w:rsidR="00C420C8" w:rsidRPr="003810F7">
                    <w:rPr>
                      <w:rFonts w:ascii="Arial" w:hAnsi="Arial" w:cs="Arial"/>
                      <w:lang w:val="en-US" w:bidi="pt-BR"/>
                    </w:rPr>
                    <w:t xml:space="preserve"> – 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>Present</w:t>
                  </w:r>
                </w:p>
                <w:p w14:paraId="01ADEA79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Implementação, provisionamento, configuração, utilização e administração do aplicativo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</w:p>
                <w:p w14:paraId="0808DE1B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>.</w:t>
                  </w:r>
                </w:p>
                <w:p w14:paraId="541F2719" w14:textId="7A0B25E7" w:rsidR="00DB05E2" w:rsidRPr="00DB05E2" w:rsidRDefault="00DB05E2" w:rsidP="00DB05E2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>Desenvolvimento d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>e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 xml:space="preserve"> aplicativo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>s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 xml:space="preserve">na </w:t>
                  </w:r>
                  <w:r w:rsidRPr="00DB05E2">
                    <w:rPr>
                      <w:rFonts w:ascii="Arial" w:hAnsi="Arial" w:cs="Arial"/>
                      <w:lang w:val="pt-BR"/>
                    </w:rPr>
                    <w:t>Azure.</w:t>
                  </w:r>
                </w:p>
                <w:p w14:paraId="3EE659A5" w14:textId="691E8D49" w:rsidR="00F80FF7" w:rsidRPr="003810F7" w:rsidRDefault="00F80FF7" w:rsidP="00DB05E2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enior Network Operations Engineer  at Nuance Communications</w:t>
                  </w:r>
                </w:p>
                <w:p w14:paraId="4FE4601F" w14:textId="3A0B8E4B" w:rsidR="00C420C8" w:rsidRPr="003810F7" w:rsidRDefault="00F80FF7" w:rsidP="000B387F">
                  <w:pPr>
                    <w:pStyle w:val="Heading5"/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>2017</w:t>
                  </w:r>
                  <w:r w:rsidR="00C420C8" w:rsidRPr="003810F7">
                    <w:rPr>
                      <w:rFonts w:ascii="Arial" w:hAnsi="Arial" w:cs="Arial"/>
                      <w:lang w:val="en-US" w:bidi="pt-BR"/>
                    </w:rPr>
                    <w:t xml:space="preserve"> – 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>2018</w:t>
                  </w:r>
                </w:p>
                <w:p w14:paraId="20603F92" w14:textId="36C236EF" w:rsidR="00C83CDC" w:rsidRPr="000C4D43" w:rsidRDefault="00DB05E2" w:rsidP="000B387F">
                  <w:pPr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77777777" w:rsidR="00D376FC" w:rsidRPr="003810F7" w:rsidRDefault="002661C4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ystem Administrator at Vertude</w:t>
                  </w:r>
                </w:p>
                <w:p w14:paraId="43D20E35" w14:textId="2CB7274D" w:rsidR="00DE4D43" w:rsidRPr="003810F7" w:rsidRDefault="00DE4D43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6 </w:t>
                  </w:r>
                  <w:r w:rsidR="00BE6B85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7</w:t>
                  </w:r>
                </w:p>
                <w:p w14:paraId="103B7836" w14:textId="77777777" w:rsidR="00EB11C9" w:rsidRDefault="000C4D43" w:rsidP="000B387F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</w:p>
                <w:p w14:paraId="03EC6EE9" w14:textId="78592DB5" w:rsidR="00330446" w:rsidRPr="000C4D43" w:rsidRDefault="00330446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Technology Researcher and Professor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f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Computer Science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at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20C8A989" w:rsidR="00232722" w:rsidRPr="00B35262" w:rsidRDefault="00EB11C9" w:rsidP="000B387F">
                  <w:pPr>
                    <w:spacing w:after="7" w:line="240" w:lineRule="auto"/>
                    <w:ind w:right="12"/>
                    <w:rPr>
                      <w:lang w:val="en-US"/>
                    </w:rPr>
                  </w:pPr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Shell Script, Java (SE / EE), HTML5, CSS, PHP, JavaScript, </w:t>
                  </w:r>
                  <w:proofErr w:type="spellStart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desenvolvedor</w:t>
                  </w:r>
                  <w:proofErr w:type="spellEnd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tel XDK (App Framework + cordova), WordPress, Node.js e git version controller.</w:t>
                  </w:r>
                </w:p>
              </w:tc>
            </w:tr>
            <w:tr w:rsidR="00C420C8" w:rsidRPr="00EE38FE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4149866B" w14:textId="59009B80" w:rsidR="00C420C8" w:rsidRPr="00F72FD6" w:rsidRDefault="00C7486E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21- DevOps Essentials</w:t>
                  </w:r>
                  <w:r w:rsidR="00185EDE" w:rsidRPr="00F72FD6">
                    <w:rPr>
                      <w:rFonts w:ascii="Arial" w:hAnsi="Arial" w:cs="Arial"/>
                      <w:lang w:val="en-US"/>
                    </w:rPr>
                    <w:br/>
                  </w: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06 - InfoSec Foundation</w:t>
                  </w:r>
                </w:p>
                <w:p w14:paraId="075A6C19" w14:textId="7B4112A8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>: Data Scientist, 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18AE702E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- 2006</w:t>
                  </w:r>
                </w:p>
              </w:tc>
            </w:tr>
            <w:tr w:rsidR="00C420C8" w:rsidRPr="00EE38FE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757B2" w14:textId="77777777" w:rsidR="00A117AC" w:rsidRDefault="00A117AC" w:rsidP="003856C9">
      <w:pPr>
        <w:spacing w:after="0" w:line="240" w:lineRule="auto"/>
      </w:pPr>
      <w:r>
        <w:separator/>
      </w:r>
    </w:p>
  </w:endnote>
  <w:endnote w:type="continuationSeparator" w:id="0">
    <w:p w14:paraId="776B6AEC" w14:textId="77777777" w:rsidR="00A117AC" w:rsidRDefault="00A117AC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77777777" w:rsidR="003856C9" w:rsidRDefault="007803B7" w:rsidP="007803B7">
    <w:pPr>
      <w:pStyle w:val="Foot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60BE45DC" wp14:editId="7E8B0107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upo 4" title="Design gráfico de rodapé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orma Livre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orma livre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orma livre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orma livre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orma livre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orma livre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orma livre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orma livre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orma Livre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3C10FF7F" id="Grupo 4" o:spid="_x0000_s1026" alt="Title: Design gráfico de rodapé com retângulos cinzas em vários ângulo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">
              <o:lock v:ext="edit" aspectratio="t"/>
              <v:shape id="Forma Livre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vre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vre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orma livre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vre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orma livre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vre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vre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vre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8CB72" w14:textId="77777777" w:rsidR="001765FE" w:rsidRDefault="00DC79BB">
    <w:pPr>
      <w:pStyle w:val="Foot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0F395312" wp14:editId="253499C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upo 4" title="Design gráfico de rodapé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orma Livre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orma livre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orma livre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orma livre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orma livre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orma livre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orma livre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orma livre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orma livre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33F85D7" id="Grupo 4" o:spid="_x0000_s1026" alt="Title: Design gráfico de rodapé com retângulos cinzas em vários ângulo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">
              <o:lock v:ext="edit" aspectratio="t"/>
              <v:shape id="Forma Livre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vre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vre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orma livre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vre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orma livre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vre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vre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vre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0871C" w14:textId="77777777" w:rsidR="00A117AC" w:rsidRDefault="00A117AC" w:rsidP="003856C9">
      <w:pPr>
        <w:spacing w:after="0" w:line="240" w:lineRule="auto"/>
      </w:pPr>
      <w:r>
        <w:separator/>
      </w:r>
    </w:p>
  </w:footnote>
  <w:footnote w:type="continuationSeparator" w:id="0">
    <w:p w14:paraId="532D14E6" w14:textId="77777777" w:rsidR="00A117AC" w:rsidRDefault="00A117AC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B9B27" w14:textId="77777777" w:rsidR="003856C9" w:rsidRDefault="007803B7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0DFAA44B" wp14:editId="637D80A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orma Livre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orma livre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orma livre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orma livre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orma livre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orma livre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orma livre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orma livre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orma livre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orma Livre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18C3285" id="Grupo 17" o:spid="_x0000_s1026" alt="Title: Design gráfico de cabeçalho com retângulos cinzas em vários ângulo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">
              <o:lock v:ext="edit" aspectratio="t"/>
              <v:shape id="Forma Livre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F3A0B" w14:textId="77777777" w:rsidR="00DC79BB" w:rsidRDefault="00DC79BB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35B37044" wp14:editId="3FE6AAF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orma Livre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orma livre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orma livre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orma livre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orma livre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orma livre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orma livre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orma livre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orma livre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orma Livre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B2BC393" id="Grupo 17" o:spid="_x0000_s1026" alt="Title: Design gráfico de cabeçalho com retângulos cinzas em vários ângulo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">
              <o:lock v:ext="edit" aspectratio="t"/>
              <v:shape id="Forma Livre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kwrQUAZZJTiC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63463"/>
    <w:rsid w:val="00473EF8"/>
    <w:rsid w:val="004760E5"/>
    <w:rsid w:val="004B2C5D"/>
    <w:rsid w:val="004D22BB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7E57"/>
    <w:rsid w:val="005C6973"/>
    <w:rsid w:val="005C7338"/>
    <w:rsid w:val="00600AD0"/>
    <w:rsid w:val="00616FF4"/>
    <w:rsid w:val="00623E3D"/>
    <w:rsid w:val="0063391A"/>
    <w:rsid w:val="00636723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</Template>
  <TotalTime>0</TotalTime>
  <Pages>3</Pages>
  <Words>616</Words>
  <Characters>333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6</cp:revision>
  <cp:lastPrinted>2018-07-13T01:00:00Z</cp:lastPrinted>
  <dcterms:created xsi:type="dcterms:W3CDTF">2018-07-23T17:22:00Z</dcterms:created>
  <dcterms:modified xsi:type="dcterms:W3CDTF">2018-07-23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